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344D4" w14:textId="516083CA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r w:rsidR="00942226" w:rsidRPr="00F528BB">
        <w:rPr>
          <w:rFonts w:ascii="Arial" w:hAnsi="Arial" w:hint="eastAsia"/>
          <w:sz w:val="22"/>
          <w:szCs w:val="22"/>
        </w:rPr>
        <w:t>1/</w:t>
      </w:r>
      <w:proofErr w:type="spellStart"/>
      <w:r w:rsidR="00942226" w:rsidRPr="00F528BB">
        <w:rPr>
          <w:rFonts w:ascii="Arial" w:hAnsi="Arial" w:hint="eastAsia"/>
          <w:sz w:val="22"/>
          <w:szCs w:val="22"/>
        </w:rPr>
        <w:t>EHN</w:t>
      </w:r>
      <w:proofErr w:type="spellEnd"/>
      <w:r w:rsidR="00942226" w:rsidRPr="00F528BB">
        <w:rPr>
          <w:rFonts w:ascii="Arial" w:hAnsi="Arial" w:hint="eastAsia"/>
          <w:sz w:val="22"/>
          <w:szCs w:val="22"/>
        </w:rPr>
        <w:t>/BLOCZEK/2020</w:t>
      </w:r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</w:t>
      </w:r>
      <w:bookmarkStart w:id="0" w:name="_GoBack"/>
      <w:r w:rsidRPr="00942226">
        <w:rPr>
          <w:rFonts w:ascii="Arial" w:hAnsi="Arial" w:cs="Arial"/>
        </w:rPr>
        <w:t xml:space="preserve">(PIECZĄTKA) </w:t>
      </w:r>
    </w:p>
    <w:bookmarkEnd w:id="0"/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942226" w:rsidRDefault="00942226">
      <w:pPr>
        <w:jc w:val="right"/>
        <w:rPr>
          <w:rFonts w:ascii="Arial" w:hAnsi="Arial" w:cs="Arial"/>
          <w:sz w:val="22"/>
        </w:rPr>
      </w:pPr>
      <w:r>
        <w:rPr>
          <w:rFonts w:ascii="Arial" w:hAnsi="Arial" w:cs="Arial"/>
          <w:i/>
          <w:iCs/>
          <w:sz w:val="22"/>
        </w:rPr>
        <w:t>Pieczęć i podpis W</w:t>
      </w:r>
      <w:r w:rsidR="00E51A20" w:rsidRPr="00942226">
        <w:rPr>
          <w:rFonts w:ascii="Arial" w:hAnsi="Arial" w:cs="Arial"/>
          <w:i/>
          <w:iCs/>
          <w:sz w:val="22"/>
        </w:rPr>
        <w:t>ykonawcy</w:t>
      </w:r>
    </w:p>
    <w:sectPr w:rsidR="00D03874" w:rsidRPr="00942226">
      <w:headerReference w:type="default" r:id="rId6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73B902" w14:textId="77777777" w:rsidR="00A05995" w:rsidRDefault="00A05995">
      <w:r>
        <w:separator/>
      </w:r>
    </w:p>
  </w:endnote>
  <w:endnote w:type="continuationSeparator" w:id="0">
    <w:p w14:paraId="0701FDC1" w14:textId="77777777" w:rsidR="00A05995" w:rsidRDefault="00A05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32E272" w14:textId="77777777" w:rsidR="00A05995" w:rsidRDefault="00A05995">
      <w:r>
        <w:separator/>
      </w:r>
    </w:p>
  </w:footnote>
  <w:footnote w:type="continuationSeparator" w:id="0">
    <w:p w14:paraId="2E34DDCE" w14:textId="77777777" w:rsidR="00A05995" w:rsidRDefault="00A05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5FA135" w14:textId="66627E95" w:rsidR="00D03874" w:rsidRDefault="00942226" w:rsidP="00942226">
    <w:pPr>
      <w:pStyle w:val="Nagwek"/>
      <w:jc w:val="center"/>
    </w:pPr>
    <w:r>
      <w:rPr>
        <w:noProof/>
        <w:lang w:val="en-GB" w:eastAsia="en-GB"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rAUAMgrYFywAAAA="/>
  </w:docVars>
  <w:rsids>
    <w:rsidRoot w:val="00D03874"/>
    <w:rsid w:val="0007123E"/>
    <w:rsid w:val="001F7514"/>
    <w:rsid w:val="00942226"/>
    <w:rsid w:val="00A05995"/>
    <w:rsid w:val="00BA343B"/>
    <w:rsid w:val="00BE0327"/>
    <w:rsid w:val="00D03874"/>
    <w:rsid w:val="00E07E56"/>
    <w:rsid w:val="00E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823599F"/>
  <w15:docId w15:val="{CF5EF1F0-7D04-460B-A7C9-FAA97F224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  <w:link w:val="StopkaZnak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Małgorzata Szafraniec</cp:lastModifiedBy>
  <cp:revision>3</cp:revision>
  <dcterms:created xsi:type="dcterms:W3CDTF">2020-08-31T21:14:00Z</dcterms:created>
  <dcterms:modified xsi:type="dcterms:W3CDTF">2020-09-02T21:3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